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2E15B56" w14:textId="77777777" w:rsidR="007E2753" w:rsidRDefault="003E64B6">
      <w:pPr>
        <w:spacing w:after="0" w:line="259" w:lineRule="auto"/>
        <w:ind w:right="150"/>
        <w:jc w:val="right"/>
      </w:pPr>
      <w:r>
        <w:rPr>
          <w:sz w:val="20"/>
        </w:rPr>
        <w:t>Enrollment Date</w:t>
      </w:r>
      <w:r w:rsidR="00E5651C">
        <w:rPr>
          <w:sz w:val="20"/>
        </w:rPr>
        <w:t xml:space="preserve">:  </w:t>
      </w:r>
      <w:r>
        <w:rPr>
          <w:sz w:val="20"/>
        </w:rPr>
        <w:t>______________________</w:t>
      </w:r>
      <w:r>
        <w:rPr>
          <w:b/>
          <w:sz w:val="32"/>
        </w:rPr>
        <w:t xml:space="preserve"> </w:t>
      </w:r>
    </w:p>
    <w:p w14:paraId="0A79B827" w14:textId="36C67D97" w:rsidR="007E2753" w:rsidRDefault="003E64B6">
      <w:pPr>
        <w:spacing w:after="0" w:line="259" w:lineRule="auto"/>
        <w:ind w:right="150"/>
        <w:jc w:val="right"/>
      </w:pPr>
      <w:r>
        <w:rPr>
          <w:b/>
          <w:sz w:val="32"/>
        </w:rPr>
        <w:t xml:space="preserve">        </w:t>
      </w:r>
      <w:r w:rsidR="00E5651C">
        <w:rPr>
          <w:b/>
          <w:sz w:val="32"/>
        </w:rPr>
        <w:t xml:space="preserve"> </w:t>
      </w:r>
      <w:r>
        <w:rPr>
          <w:sz w:val="20"/>
        </w:rPr>
        <w:t xml:space="preserve">Information Update Only: </w:t>
      </w:r>
      <w:r>
        <w:rPr>
          <w:sz w:val="28"/>
        </w:rPr>
        <w:t>___________</w:t>
      </w:r>
      <w:r>
        <w:rPr>
          <w:b/>
          <w:sz w:val="32"/>
        </w:rPr>
        <w:t xml:space="preserve">          </w:t>
      </w:r>
    </w:p>
    <w:p w14:paraId="7A9A75B3" w14:textId="1600DA12" w:rsidR="007E2753" w:rsidRDefault="007E2753">
      <w:pPr>
        <w:spacing w:after="81" w:line="259" w:lineRule="auto"/>
        <w:ind w:left="72" w:firstLine="0"/>
        <w:rPr>
          <w:noProof/>
        </w:rPr>
      </w:pPr>
    </w:p>
    <w:p w14:paraId="6578FEE7" w14:textId="33B12CFB" w:rsidR="004A25A2" w:rsidRDefault="00F272B1">
      <w:pPr>
        <w:spacing w:after="81" w:line="259" w:lineRule="auto"/>
        <w:ind w:left="72" w:firstLine="0"/>
      </w:pPr>
      <w:r w:rsidRPr="00F272B1">
        <w:rPr>
          <w:rFonts w:ascii="Comic Sans MS" w:eastAsia="Comic Sans MS" w:hAnsi="Comic Sans MS" w:cs="Comic Sans MS"/>
          <w:b/>
          <w:noProof/>
          <w:sz w:val="28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4A6254FF" wp14:editId="6D055BE2">
                <wp:simplePos x="0" y="0"/>
                <wp:positionH relativeFrom="column">
                  <wp:posOffset>914400</wp:posOffset>
                </wp:positionH>
                <wp:positionV relativeFrom="paragraph">
                  <wp:posOffset>55245</wp:posOffset>
                </wp:positionV>
                <wp:extent cx="5143500" cy="723900"/>
                <wp:effectExtent l="0" t="0" r="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43500" cy="723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110F6B" w14:textId="3792C11B" w:rsidR="00006BE7" w:rsidRPr="00632BBB" w:rsidRDefault="00006BE7" w:rsidP="006C44AF">
                            <w:pPr>
                              <w:ind w:left="0" w:firstLine="0"/>
                              <w:jc w:val="center"/>
                              <w:rPr>
                                <w:sz w:val="72"/>
                              </w:rPr>
                            </w:pPr>
                            <w:r>
                              <w:rPr>
                                <w:sz w:val="72"/>
                              </w:rPr>
                              <w:t>Life Kids Academ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in;margin-top:4.35pt;width:405pt;height:57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" filled="f" stroked="f">
                <v:textbox>
                  <w:txbxContent>
                    <w:p w14:paraId="3C110F6B" w14:textId="3792C11B" w:rsidR="00005A5F" w:rsidRPr="00632BBB" w:rsidRDefault="006C44AF" w:rsidP="006C44AF">
                      <w:pPr>
                        <w:ind w:left="0" w:firstLine="0"/>
                        <w:jc w:val="center"/>
                        <w:rPr>
                          <w:sz w:val="72"/>
                        </w:rPr>
                      </w:pPr>
                      <w:r>
                        <w:rPr>
                          <w:sz w:val="72"/>
                        </w:rPr>
                        <w:t>Life</w:t>
                      </w:r>
                      <w:r w:rsidR="00005A5F">
                        <w:rPr>
                          <w:sz w:val="72"/>
                        </w:rPr>
                        <w:t xml:space="preserve"> Kids Academ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2514D"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6BFAA85" wp14:editId="2F1774E6">
                <wp:simplePos x="0" y="0"/>
                <wp:positionH relativeFrom="column">
                  <wp:posOffset>504825</wp:posOffset>
                </wp:positionH>
                <wp:positionV relativeFrom="paragraph">
                  <wp:posOffset>22860</wp:posOffset>
                </wp:positionV>
                <wp:extent cx="5715000" cy="809625"/>
                <wp:effectExtent l="0" t="0" r="19050" b="28575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809625"/>
                        </a:xfrm>
                        <a:prstGeom prst="round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ectangle: Rounded Corners 2" o:spid="_x0000_s1026" style="position:absolute;margin-left:39.75pt;margin-top:1.8pt;width:450pt;height:63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" fillcolor="white [3201]" strokecolor="black [3213]" strokeweight="1pt">
                <v:stroke joinstyle="miter"/>
              </v:roundrect>
            </w:pict>
          </mc:Fallback>
        </mc:AlternateContent>
      </w:r>
    </w:p>
    <w:p w14:paraId="5699AEF8" w14:textId="6F35DFFA" w:rsidR="004A25A2" w:rsidRDefault="004A25A2">
      <w:pPr>
        <w:spacing w:after="81" w:line="259" w:lineRule="auto"/>
        <w:ind w:left="72" w:firstLine="0"/>
      </w:pPr>
    </w:p>
    <w:p w14:paraId="2F74716B" w14:textId="212FED64" w:rsidR="004A25A2" w:rsidRDefault="004A25A2">
      <w:pPr>
        <w:spacing w:after="81" w:line="259" w:lineRule="auto"/>
        <w:ind w:left="72" w:firstLine="0"/>
      </w:pPr>
    </w:p>
    <w:p w14:paraId="46B2CECC" w14:textId="0E9F6675" w:rsidR="004A25A2" w:rsidRPr="004F3413" w:rsidRDefault="004A25A2">
      <w:pPr>
        <w:spacing w:after="81" w:line="259" w:lineRule="auto"/>
        <w:ind w:left="72" w:firstLine="0"/>
      </w:pPr>
    </w:p>
    <w:p w14:paraId="497D1F8F" w14:textId="43DB7B70" w:rsidR="00005A5F" w:rsidRDefault="00005A5F" w:rsidP="00005A5F">
      <w:pPr>
        <w:spacing w:after="0" w:line="260" w:lineRule="auto"/>
        <w:jc w:val="center"/>
        <w:rPr>
          <w:rFonts w:ascii="Comic Sans MS" w:eastAsia="Comic Sans MS" w:hAnsi="Comic Sans MS" w:cs="Comic Sans MS"/>
          <w:b/>
          <w:sz w:val="28"/>
        </w:rPr>
      </w:pPr>
      <w:r>
        <w:rPr>
          <w:rFonts w:ascii="Comic Sans MS" w:eastAsia="Comic Sans MS" w:hAnsi="Comic Sans MS" w:cs="Comic Sans MS"/>
          <w:b/>
          <w:sz w:val="28"/>
        </w:rPr>
        <w:t>858 East Broadway</w:t>
      </w:r>
    </w:p>
    <w:p w14:paraId="7584B26B" w14:textId="6033D7F4" w:rsidR="002630B3" w:rsidRDefault="0006255B" w:rsidP="00496916">
      <w:pPr>
        <w:spacing w:after="0" w:line="260" w:lineRule="auto"/>
        <w:jc w:val="center"/>
        <w:rPr>
          <w:rFonts w:ascii="Comic Sans MS" w:eastAsia="Comic Sans MS" w:hAnsi="Comic Sans MS" w:cs="Comic Sans MS"/>
          <w:b/>
          <w:sz w:val="28"/>
        </w:rPr>
      </w:pPr>
      <w:r>
        <w:rPr>
          <w:rFonts w:ascii="Comic Sans MS" w:eastAsia="Comic Sans MS" w:hAnsi="Comic Sans MS" w:cs="Comic Sans MS"/>
          <w:b/>
          <w:sz w:val="28"/>
        </w:rPr>
        <w:t>lifekidsdirector@gmail.com</w:t>
      </w:r>
    </w:p>
    <w:p w14:paraId="480CAB12" w14:textId="09EA0999" w:rsidR="002F71C4" w:rsidRDefault="0006255B" w:rsidP="00005A5F">
      <w:pPr>
        <w:spacing w:after="0" w:line="260" w:lineRule="auto"/>
        <w:jc w:val="center"/>
        <w:rPr>
          <w:rFonts w:ascii="Comic Sans MS" w:eastAsia="Comic Sans MS" w:hAnsi="Comic Sans MS" w:cs="Comic Sans MS"/>
          <w:b/>
          <w:sz w:val="28"/>
        </w:rPr>
      </w:pPr>
      <w:r>
        <w:rPr>
          <w:rFonts w:ascii="Comic Sans MS" w:eastAsia="Comic Sans MS" w:hAnsi="Comic Sans MS" w:cs="Comic Sans MS"/>
          <w:b/>
          <w:sz w:val="28"/>
        </w:rPr>
        <w:t>940-256-2502</w:t>
      </w:r>
    </w:p>
    <w:p w14:paraId="3FDCF85C" w14:textId="631C1AD4" w:rsidR="002F71C4" w:rsidRPr="00040F11" w:rsidRDefault="00E64503" w:rsidP="00496916">
      <w:pPr>
        <w:spacing w:after="0" w:line="260" w:lineRule="auto"/>
        <w:jc w:val="center"/>
        <w:rPr>
          <w:rFonts w:ascii="Comic Sans MS" w:eastAsia="Comic Sans MS" w:hAnsi="Comic Sans MS" w:cs="Comic Sans MS"/>
          <w:b/>
          <w:sz w:val="56"/>
        </w:rPr>
      </w:pPr>
      <w:r>
        <w:rPr>
          <w:rFonts w:ascii="Comic Sans MS" w:eastAsia="Comic Sans MS" w:hAnsi="Comic Sans MS" w:cs="Comic Sans MS"/>
          <w:b/>
          <w:sz w:val="56"/>
        </w:rPr>
        <w:t xml:space="preserve"> </w:t>
      </w:r>
      <w:r w:rsidR="007E1045">
        <w:rPr>
          <w:rFonts w:ascii="Comic Sans MS" w:eastAsia="Comic Sans MS" w:hAnsi="Comic Sans MS" w:cs="Comic Sans MS"/>
          <w:b/>
          <w:sz w:val="56"/>
        </w:rPr>
        <w:t>Summ</w:t>
      </w:r>
      <w:bookmarkStart w:id="0" w:name="_GoBack"/>
      <w:bookmarkEnd w:id="0"/>
      <w:r w:rsidR="007E1045">
        <w:rPr>
          <w:rFonts w:ascii="Comic Sans MS" w:eastAsia="Comic Sans MS" w:hAnsi="Comic Sans MS" w:cs="Comic Sans MS"/>
          <w:b/>
          <w:sz w:val="56"/>
        </w:rPr>
        <w:t xml:space="preserve">er </w:t>
      </w:r>
      <w:r w:rsidR="00040F11" w:rsidRPr="00040F11">
        <w:rPr>
          <w:rFonts w:ascii="Comic Sans MS" w:eastAsia="Comic Sans MS" w:hAnsi="Comic Sans MS" w:cs="Comic Sans MS"/>
          <w:b/>
          <w:sz w:val="56"/>
        </w:rPr>
        <w:t>Registration Form</w:t>
      </w:r>
    </w:p>
    <w:p w14:paraId="4C01C0CB" w14:textId="544D7B17" w:rsidR="002630B3" w:rsidRDefault="002630B3" w:rsidP="00DD1518">
      <w:pPr>
        <w:spacing w:after="0" w:line="260" w:lineRule="auto"/>
        <w:rPr>
          <w:b/>
        </w:rPr>
      </w:pPr>
    </w:p>
    <w:p w14:paraId="76024A25" w14:textId="645E255D" w:rsidR="007E2753" w:rsidRDefault="002630B3" w:rsidP="00DD1518">
      <w:pPr>
        <w:spacing w:after="0" w:line="260" w:lineRule="auto"/>
        <w:rPr>
          <w:rFonts w:ascii="Times New Roman" w:eastAsia="Times New Roman" w:hAnsi="Times New Roman" w:cs="Times New Roman"/>
          <w:sz w:val="20"/>
        </w:rPr>
      </w:pPr>
      <w:r w:rsidRPr="002630B3">
        <w:t>Chil</w:t>
      </w:r>
      <w:r w:rsidR="003E64B6" w:rsidRPr="002630B3">
        <w:t>d</w:t>
      </w:r>
      <w:r w:rsidR="00B85A97" w:rsidRPr="002630B3">
        <w:t>: _</w:t>
      </w:r>
      <w:r w:rsidR="003E64B6" w:rsidRPr="002630B3">
        <w:t>______________________________________</w:t>
      </w:r>
      <w:r w:rsidR="003E64B6">
        <w:t xml:space="preserve"> Birthdate: __/__/__ </w:t>
      </w:r>
      <w:r w:rsidR="003E64B6">
        <w:tab/>
        <w:t>Sex: M_</w:t>
      </w:r>
      <w:proofErr w:type="gramStart"/>
      <w:r w:rsidR="003E64B6">
        <w:t>_  F</w:t>
      </w:r>
      <w:proofErr w:type="gramEnd"/>
      <w:r w:rsidR="003E64B6">
        <w:t>__</w:t>
      </w:r>
      <w:r w:rsidR="003E64B6">
        <w:rPr>
          <w:rFonts w:ascii="Times New Roman" w:eastAsia="Times New Roman" w:hAnsi="Times New Roman" w:cs="Times New Roman"/>
          <w:sz w:val="20"/>
        </w:rPr>
        <w:t xml:space="preserve"> </w:t>
      </w:r>
    </w:p>
    <w:p w14:paraId="7DC4C7A0" w14:textId="77777777" w:rsidR="00A138B2" w:rsidRDefault="00A138B2" w:rsidP="00DD1518">
      <w:pPr>
        <w:spacing w:after="0" w:line="260" w:lineRule="auto"/>
      </w:pPr>
    </w:p>
    <w:p w14:paraId="50E3768F" w14:textId="31E2A906" w:rsidR="007E2753" w:rsidRDefault="003E64B6" w:rsidP="00643C20">
      <w:pPr>
        <w:ind w:left="-5"/>
      </w:pPr>
      <w:r>
        <w:t>Child’s Address: _______________________________________________________________________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41483560" w14:textId="78280832" w:rsidR="007E2753" w:rsidRDefault="003E64B6">
      <w:pPr>
        <w:ind w:left="-5"/>
      </w:pPr>
      <w:r w:rsidRPr="004F3413">
        <w:t>Full name of Mother</w:t>
      </w:r>
      <w:r w:rsidR="00B85A97" w:rsidRPr="004F3413">
        <w:t>: _</w:t>
      </w:r>
      <w:r w:rsidRPr="004F3413">
        <w:t>___________________________________</w:t>
      </w:r>
      <w:r>
        <w:t xml:space="preserve"> Email _____________________________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0A346D29" w14:textId="3D6FF527" w:rsidR="007E2753" w:rsidRDefault="00005A5F">
      <w:pPr>
        <w:ind w:left="-5"/>
      </w:pPr>
      <w:r>
        <w:t>Mother’s Address</w:t>
      </w:r>
      <w:r w:rsidR="00B85A97">
        <w:t>: _</w:t>
      </w:r>
      <w:r w:rsidR="003E64B6">
        <w:t>________________________________________________________________</w:t>
      </w:r>
      <w:r w:rsidR="003E64B6">
        <w:rPr>
          <w:rFonts w:ascii="Times New Roman" w:eastAsia="Times New Roman" w:hAnsi="Times New Roman" w:cs="Times New Roman"/>
          <w:sz w:val="20"/>
        </w:rPr>
        <w:t xml:space="preserve"> </w:t>
      </w:r>
    </w:p>
    <w:p w14:paraId="184C63BC" w14:textId="6E95ED33" w:rsidR="007E2753" w:rsidRDefault="003E64B6">
      <w:pPr>
        <w:ind w:left="-5"/>
      </w:pPr>
      <w:r>
        <w:rPr>
          <w:rFonts w:ascii="Calibri" w:eastAsia="Calibri" w:hAnsi="Calibri" w:cs="Calibri"/>
          <w:noProof/>
        </w:rPr>
        <mc:AlternateContent>
          <mc:Choice Requires="wpg">
            <w:drawing>
              <wp:anchor distT="0" distB="0" distL="114300" distR="114300" simplePos="0" relativeHeight="251652096" behindDoc="0" locked="0" layoutInCell="1" allowOverlap="1" wp14:anchorId="1051CB46" wp14:editId="11F42FC4">
                <wp:simplePos x="0" y="0"/>
                <wp:positionH relativeFrom="column">
                  <wp:posOffset>6273947</wp:posOffset>
                </wp:positionH>
                <wp:positionV relativeFrom="paragraph">
                  <wp:posOffset>186797</wp:posOffset>
                </wp:positionV>
                <wp:extent cx="88900" cy="88900"/>
                <wp:effectExtent l="0" t="0" r="0" b="0"/>
                <wp:wrapNone/>
                <wp:docPr id="3740" name="Group 37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8900" cy="88900"/>
                          <a:chOff x="0" y="0"/>
                          <a:chExt cx="88900" cy="88900"/>
                        </a:xfrm>
                      </wpg:grpSpPr>
                      <wps:wsp>
                        <wps:cNvPr id="103" name="Shape 103"/>
                        <wps:cNvSpPr/>
                        <wps:spPr>
                          <a:xfrm>
                            <a:off x="0" y="0"/>
                            <a:ext cx="88900" cy="88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900" h="88900">
                                <a:moveTo>
                                  <a:pt x="0" y="88900"/>
                                </a:moveTo>
                                <a:lnTo>
                                  <a:pt x="88900" y="88900"/>
                                </a:lnTo>
                                <a:lnTo>
                                  <a:pt x="889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miter lim="1016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817473D" id="Group 3740" o:spid="_x0000_s1026" style="position:absolute;margin-left:494pt;margin-top:14.7pt;width:7pt;height:7pt;z-index:251652096" coordsize="88900,88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">
                <v:shape id="Shape 103" o:spid="_x0000_s1027" style="position:absolute;width:88900;height:88900;visibility:visible;mso-wrap-style:square;v-text-anchor:top" coordsize="88900,88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" path="m,88900r88900,l88900,,,,,88900xe" filled="f">
                  <v:stroke miterlimit="66585f" joinstyle="miter"/>
                  <v:path arrowok="t" textboxrect="0,0,88900,88900"/>
                </v:shape>
              </v:group>
            </w:pict>
          </mc:Fallback>
        </mc:AlternateContent>
      </w:r>
      <w:r>
        <w:t>Home Phone:__________________ Work Phone:____________ ext. ____ Cell Phone:__________________</w:t>
      </w:r>
      <w:r>
        <w:rPr>
          <w:rFonts w:ascii="Times New Roman" w:eastAsia="Times New Roman" w:hAnsi="Times New Roman" w:cs="Times New Roman"/>
          <w:sz w:val="20"/>
        </w:rPr>
        <w:t xml:space="preserve"> </w:t>
      </w:r>
      <w:r>
        <w:t xml:space="preserve">Place of work:___________________________ </w:t>
      </w:r>
      <w:r>
        <w:tab/>
        <w:t>Hours:________________________  Contact 1</w:t>
      </w:r>
      <w:r>
        <w:rPr>
          <w:vertAlign w:val="superscript"/>
        </w:rPr>
        <w:t xml:space="preserve">st </w:t>
      </w:r>
      <w:r>
        <w:t xml:space="preserve">   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459AF2B9" w14:textId="26C1FB41" w:rsidR="007E2753" w:rsidRDefault="003E64B6">
      <w:pPr>
        <w:spacing w:after="20" w:line="259" w:lineRule="auto"/>
        <w:ind w:lef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645E6B5C" w14:textId="549322A3" w:rsidR="007E2753" w:rsidRDefault="003E64B6">
      <w:pPr>
        <w:ind w:left="-5"/>
      </w:pPr>
      <w:r w:rsidRPr="004F3413">
        <w:t>Full name of Father</w:t>
      </w:r>
      <w:r w:rsidR="00B85A97" w:rsidRPr="004F3413">
        <w:t>: _</w:t>
      </w:r>
      <w:r w:rsidRPr="004F3413">
        <w:t>____________________________________</w:t>
      </w:r>
      <w:r>
        <w:t xml:space="preserve"> Email ______________________________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1549A58E" w14:textId="77777777" w:rsidR="007E2753" w:rsidRDefault="003E64B6">
      <w:pPr>
        <w:ind w:left="-5"/>
      </w:pPr>
      <w:r>
        <w:rPr>
          <w:rFonts w:ascii="Calibri" w:eastAsia="Calibri" w:hAnsi="Calibri" w:cs="Calibri"/>
          <w:noProof/>
        </w:rPr>
        <mc:AlternateContent>
          <mc:Choice Requires="wpg">
            <w:drawing>
              <wp:anchor distT="0" distB="0" distL="114300" distR="114300" simplePos="0" relativeHeight="251654144" behindDoc="0" locked="0" layoutInCell="1" allowOverlap="1" wp14:anchorId="0F851E68" wp14:editId="00EC4810">
                <wp:simplePos x="0" y="0"/>
                <wp:positionH relativeFrom="column">
                  <wp:posOffset>1105046</wp:posOffset>
                </wp:positionH>
                <wp:positionV relativeFrom="paragraph">
                  <wp:posOffset>32036</wp:posOffset>
                </wp:positionV>
                <wp:extent cx="88900" cy="88900"/>
                <wp:effectExtent l="0" t="0" r="0" b="0"/>
                <wp:wrapNone/>
                <wp:docPr id="3741" name="Group 37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8900" cy="88900"/>
                          <a:chOff x="0" y="0"/>
                          <a:chExt cx="88900" cy="88900"/>
                        </a:xfrm>
                      </wpg:grpSpPr>
                      <wps:wsp>
                        <wps:cNvPr id="104" name="Shape 104"/>
                        <wps:cNvSpPr/>
                        <wps:spPr>
                          <a:xfrm>
                            <a:off x="0" y="0"/>
                            <a:ext cx="88900" cy="88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900" h="88900">
                                <a:moveTo>
                                  <a:pt x="0" y="88900"/>
                                </a:moveTo>
                                <a:lnTo>
                                  <a:pt x="88900" y="88900"/>
                                </a:lnTo>
                                <a:lnTo>
                                  <a:pt x="889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miter lim="1016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1E919F7" id="Group 3741" o:spid="_x0000_s1026" style="position:absolute;margin-left:87pt;margin-top:2.5pt;width:7pt;height:7pt;z-index:251654144" coordsize="88900,88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">
                <v:shape id="Shape 104" o:spid="_x0000_s1027" style="position:absolute;width:88900;height:88900;visibility:visible;mso-wrap-style:square;v-text-anchor:top" coordsize="88900,88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" path="m,88900r88900,l88900,,,,,88900xe" filled="f">
                  <v:stroke miterlimit="66585f" joinstyle="miter"/>
                  <v:path arrowok="t" textboxrect="0,0,88900,88900"/>
                </v:shape>
              </v:group>
            </w:pict>
          </mc:Fallback>
        </mc:AlternateContent>
      </w:r>
      <w:r>
        <w:t>Father’s Address:     Same ___________________________________________________________________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4560F919" w14:textId="77777777" w:rsidR="007E2753" w:rsidRDefault="003E64B6">
      <w:pPr>
        <w:ind w:left="-5"/>
      </w:pPr>
      <w:r>
        <w:t>Home Phone:___________________ Work Phone:___________ ext. _____ Cell Phone:__________________</w:t>
      </w:r>
      <w:r>
        <w:rPr>
          <w:rFonts w:ascii="Times New Roman" w:eastAsia="Times New Roman" w:hAnsi="Times New Roman" w:cs="Times New Roman"/>
          <w:sz w:val="20"/>
        </w:rPr>
        <w:t xml:space="preserve"> </w:t>
      </w:r>
      <w:r>
        <w:t xml:space="preserve">Place of work:___________________________ </w:t>
      </w:r>
      <w:r>
        <w:tab/>
        <w:t>Hours:________________________  Contact 1</w:t>
      </w:r>
      <w:r>
        <w:rPr>
          <w:vertAlign w:val="superscript"/>
        </w:rPr>
        <w:t>st</w:t>
      </w:r>
      <w:r>
        <w:t xml:space="preserve">   </w:t>
      </w:r>
      <w:r>
        <w:rPr>
          <w:rFonts w:ascii="Times New Roman" w:eastAsia="Times New Roman" w:hAnsi="Times New Roman" w:cs="Times New Roman"/>
          <w:sz w:val="20"/>
        </w:rPr>
        <w:t xml:space="preserve"> </w:t>
      </w:r>
      <w:r>
        <w:rPr>
          <w:rFonts w:ascii="Calibri" w:eastAsia="Calibri" w:hAnsi="Calibri" w:cs="Calibri"/>
          <w:noProof/>
        </w:rPr>
        <mc:AlternateContent>
          <mc:Choice Requires="wpg">
            <w:drawing>
              <wp:inline distT="0" distB="0" distL="0" distR="0" wp14:anchorId="03953DD8" wp14:editId="0F724B82">
                <wp:extent cx="88900" cy="88900"/>
                <wp:effectExtent l="0" t="0" r="0" b="0"/>
                <wp:docPr id="3743" name="Group 37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8900" cy="88900"/>
                          <a:chOff x="0" y="0"/>
                          <a:chExt cx="88900" cy="88900"/>
                        </a:xfrm>
                      </wpg:grpSpPr>
                      <wps:wsp>
                        <wps:cNvPr id="105" name="Shape 105"/>
                        <wps:cNvSpPr/>
                        <wps:spPr>
                          <a:xfrm>
                            <a:off x="0" y="0"/>
                            <a:ext cx="88900" cy="88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900" h="88900">
                                <a:moveTo>
                                  <a:pt x="0" y="88900"/>
                                </a:moveTo>
                                <a:lnTo>
                                  <a:pt x="88900" y="88900"/>
                                </a:lnTo>
                                <a:lnTo>
                                  <a:pt x="889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miter lim="1016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DAB4915" id="Group 3743" o:spid="_x0000_s1026" style="width:7pt;height:7pt;mso-position-horizontal-relative:char;mso-position-vertical-relative:line" coordsize="88900,88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">
                <v:shape id="Shape 105" o:spid="_x0000_s1027" style="position:absolute;width:88900;height:88900;visibility:visible;mso-wrap-style:square;v-text-anchor:top" coordsize="88900,88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" path="m,88900r88900,l88900,,,,,88900xe" filled="f">
                  <v:stroke miterlimit="66585f" joinstyle="miter"/>
                  <v:path arrowok="t" textboxrect="0,0,88900,88900"/>
                </v:shape>
                <w10:anchorlock/>
              </v:group>
            </w:pict>
          </mc:Fallback>
        </mc:AlternateContent>
      </w:r>
    </w:p>
    <w:p w14:paraId="34411CFC" w14:textId="77777777" w:rsidR="007E2753" w:rsidRDefault="003E64B6">
      <w:pPr>
        <w:spacing w:after="122" w:line="259" w:lineRule="auto"/>
        <w:ind w:left="0" w:right="644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4101AE69" w14:textId="77777777" w:rsidR="007E2753" w:rsidRDefault="003E64B6">
      <w:pPr>
        <w:pStyle w:val="Heading1"/>
      </w:pPr>
      <w:r>
        <w:t>Emergency Contacts</w:t>
      </w:r>
      <w:r>
        <w:rPr>
          <w:rFonts w:ascii="Times New Roman" w:eastAsia="Times New Roman" w:hAnsi="Times New Roman" w:cs="Times New Roman"/>
          <w:b w:val="0"/>
          <w:sz w:val="20"/>
        </w:rPr>
        <w:t xml:space="preserve"> </w:t>
      </w:r>
    </w:p>
    <w:p w14:paraId="788CDB31" w14:textId="77777777" w:rsidR="007E2753" w:rsidRDefault="003E64B6">
      <w:pPr>
        <w:ind w:left="-5"/>
      </w:pPr>
      <w:r>
        <w:t>Minimum 2 contacts, other than parents, to contact in case of emergency/authorized to pick up child: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4EC1D9F7" w14:textId="77777777" w:rsidR="007E2753" w:rsidRDefault="003E64B6">
      <w:pPr>
        <w:spacing w:after="17" w:line="259" w:lineRule="auto"/>
        <w:ind w:lef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7DD3B99C" w14:textId="32EF5CAA" w:rsidR="007E2753" w:rsidRDefault="003E64B6">
      <w:pPr>
        <w:ind w:left="-5"/>
      </w:pPr>
      <w:r>
        <w:t>1. Name</w:t>
      </w:r>
      <w:r w:rsidR="00B85A97">
        <w:t>: _</w:t>
      </w:r>
      <w:r>
        <w:t>________________________________ 2. Name</w:t>
      </w:r>
      <w:r w:rsidR="00B85A97">
        <w:t>: _</w:t>
      </w:r>
      <w:r>
        <w:t>______________________________________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3E84908E" w14:textId="47898A5B" w:rsidR="007E2753" w:rsidRDefault="003E64B6">
      <w:pPr>
        <w:ind w:left="-5"/>
      </w:pPr>
      <w:r>
        <w:t xml:space="preserve">    Relationship to child</w:t>
      </w:r>
      <w:r w:rsidR="00B85A97">
        <w:t>: _</w:t>
      </w:r>
      <w:r>
        <w:t>___________________</w:t>
      </w:r>
      <w:r w:rsidR="00B85A97">
        <w:t>_ Relationship</w:t>
      </w:r>
      <w:r>
        <w:t xml:space="preserve"> to child</w:t>
      </w:r>
      <w:r w:rsidR="00B85A97">
        <w:t>: _</w:t>
      </w:r>
      <w:r>
        <w:t>__________________________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7EAA6D3A" w14:textId="18840F38" w:rsidR="007E2753" w:rsidRDefault="003E64B6">
      <w:pPr>
        <w:ind w:left="-5"/>
      </w:pPr>
      <w:r>
        <w:t xml:space="preserve">    Home Phone</w:t>
      </w:r>
      <w:r w:rsidR="00B85A97">
        <w:t>: _</w:t>
      </w:r>
      <w:r>
        <w:t>_________________________</w:t>
      </w:r>
      <w:r w:rsidR="00B85A97">
        <w:t>_ Home</w:t>
      </w:r>
      <w:r>
        <w:t xml:space="preserve"> Phone</w:t>
      </w:r>
      <w:r w:rsidR="00B85A97">
        <w:t>: _</w:t>
      </w:r>
      <w:r>
        <w:t>________________________________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6B2D3B82" w14:textId="3E2E71AE" w:rsidR="007E2753" w:rsidRDefault="003E64B6">
      <w:pPr>
        <w:ind w:left="-5"/>
      </w:pPr>
      <w:r>
        <w:t xml:space="preserve">    Cell or Work Phone</w:t>
      </w:r>
      <w:r w:rsidR="00B85A97">
        <w:t>: _</w:t>
      </w:r>
      <w:r>
        <w:t>____________________</w:t>
      </w:r>
      <w:r w:rsidR="00B85A97">
        <w:t>_ Cell</w:t>
      </w:r>
      <w:r>
        <w:t xml:space="preserve"> or Work Phone</w:t>
      </w:r>
      <w:r w:rsidR="00B85A97">
        <w:t>: _</w:t>
      </w:r>
      <w:r>
        <w:t>___________________________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229E5AAD" w14:textId="30290175" w:rsidR="00643C20" w:rsidRDefault="003E64B6" w:rsidP="00040F11">
      <w:pPr>
        <w:spacing w:after="20" w:line="259" w:lineRule="auto"/>
        <w:ind w:lef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30096A74" w14:textId="08A06ADF" w:rsidR="007E2753" w:rsidRDefault="003E64B6">
      <w:pPr>
        <w:ind w:left="-5"/>
      </w:pPr>
      <w:r>
        <w:lastRenderedPageBreak/>
        <w:t xml:space="preserve">Other Person(s) </w:t>
      </w:r>
      <w:r w:rsidR="00B85A97">
        <w:t>authorized</w:t>
      </w:r>
      <w:r>
        <w:t xml:space="preserve"> to pick up child: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7445A22E" w14:textId="77777777" w:rsidR="007E2753" w:rsidRDefault="003E64B6">
      <w:pPr>
        <w:spacing w:after="20" w:line="259" w:lineRule="auto"/>
        <w:ind w:lef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2E6BA7D6" w14:textId="57445AE4" w:rsidR="007E2753" w:rsidRDefault="003E64B6">
      <w:pPr>
        <w:ind w:left="-5"/>
      </w:pPr>
      <w:r>
        <w:t>Name</w:t>
      </w:r>
      <w:r w:rsidR="00B85A97">
        <w:t>: _</w:t>
      </w:r>
      <w:r>
        <w:t>_______________________________ Relationship____________ Phone</w:t>
      </w:r>
      <w:proofErr w:type="gramStart"/>
      <w:r>
        <w:t>:_</w:t>
      </w:r>
      <w:proofErr w:type="gramEnd"/>
      <w:r>
        <w:t>_____________________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73129096" w14:textId="77777777" w:rsidR="007E2753" w:rsidRDefault="003E64B6">
      <w:pPr>
        <w:spacing w:after="20" w:line="259" w:lineRule="auto"/>
        <w:ind w:lef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2A41AE26" w14:textId="4600123B" w:rsidR="007E2753" w:rsidRDefault="003E64B6">
      <w:pPr>
        <w:ind w:left="-5"/>
      </w:pPr>
      <w:r>
        <w:t>Name</w:t>
      </w:r>
      <w:r w:rsidR="00B85A97">
        <w:t>: _</w:t>
      </w:r>
      <w:r>
        <w:t>_______________________________ Relationship____________ Phone</w:t>
      </w:r>
      <w:proofErr w:type="gramStart"/>
      <w:r>
        <w:t>:_</w:t>
      </w:r>
      <w:proofErr w:type="gramEnd"/>
      <w:r>
        <w:t>_____________________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34C2B1C3" w14:textId="77777777" w:rsidR="007E2753" w:rsidRDefault="003E64B6">
      <w:pPr>
        <w:spacing w:after="20" w:line="259" w:lineRule="auto"/>
        <w:ind w:lef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2C2A4408" w14:textId="50517978" w:rsidR="007E2753" w:rsidRDefault="003E64B6">
      <w:pPr>
        <w:ind w:left="-5"/>
      </w:pPr>
      <w:r>
        <w:t>Name</w:t>
      </w:r>
      <w:r w:rsidR="00B85A97">
        <w:t>: _</w:t>
      </w:r>
      <w:r>
        <w:t>_______________________________ Relationship____________ Phone</w:t>
      </w:r>
      <w:proofErr w:type="gramStart"/>
      <w:r>
        <w:t>:_</w:t>
      </w:r>
      <w:proofErr w:type="gramEnd"/>
      <w:r>
        <w:t>_____________________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6C80B79A" w14:textId="77777777" w:rsidR="00E5651C" w:rsidRDefault="003E64B6" w:rsidP="00E5651C">
      <w:pPr>
        <w:spacing w:after="121" w:line="259" w:lineRule="auto"/>
        <w:ind w:lef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211080D7" w14:textId="77777777" w:rsidR="007E2753" w:rsidRDefault="003E64B6">
      <w:pPr>
        <w:pStyle w:val="Heading1"/>
        <w:ind w:left="2307" w:right="0"/>
        <w:jc w:val="left"/>
      </w:pPr>
      <w:r>
        <w:t>Child’s Health Information and History</w:t>
      </w:r>
      <w:r>
        <w:rPr>
          <w:rFonts w:ascii="Times New Roman" w:eastAsia="Times New Roman" w:hAnsi="Times New Roman" w:cs="Times New Roman"/>
          <w:b w:val="0"/>
          <w:sz w:val="20"/>
        </w:rPr>
        <w:t xml:space="preserve"> </w:t>
      </w:r>
    </w:p>
    <w:p w14:paraId="112B6F2E" w14:textId="77777777" w:rsidR="007E2753" w:rsidRDefault="003E64B6">
      <w:pPr>
        <w:spacing w:after="17" w:line="259" w:lineRule="auto"/>
        <w:ind w:left="46" w:firstLine="0"/>
        <w:jc w:val="center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4A54FE98" w14:textId="6C42312F" w:rsidR="007E2753" w:rsidRDefault="003E64B6">
      <w:pPr>
        <w:ind w:left="-5"/>
      </w:pPr>
      <w:r>
        <w:t>Health Plan ________________________Group#</w:t>
      </w:r>
      <w:r w:rsidR="00B85A97">
        <w:t>: _</w:t>
      </w:r>
      <w:r>
        <w:t>_________________ ID#</w:t>
      </w:r>
      <w:r w:rsidR="00B85A97">
        <w:t>: _</w:t>
      </w:r>
      <w:r>
        <w:t xml:space="preserve">________________________ 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39B7E09D" w14:textId="5EF84D23" w:rsidR="007E2753" w:rsidRDefault="003E64B6">
      <w:pPr>
        <w:ind w:left="-5"/>
      </w:pPr>
      <w:r>
        <w:t>Child’s Doctor</w:t>
      </w:r>
      <w:r w:rsidR="00B85A97">
        <w:t>: _</w:t>
      </w:r>
      <w:r>
        <w:t>________________________________________</w:t>
      </w:r>
      <w:r w:rsidR="00B85A97">
        <w:t>_ Phone</w:t>
      </w:r>
      <w:proofErr w:type="gramStart"/>
      <w:r>
        <w:t>:_</w:t>
      </w:r>
      <w:proofErr w:type="gramEnd"/>
      <w:r>
        <w:t>__________________________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5E30C73E" w14:textId="77777777" w:rsidR="007E2753" w:rsidRDefault="003E64B6">
      <w:pPr>
        <w:spacing w:after="20" w:line="259" w:lineRule="auto"/>
        <w:ind w:lef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1058780F" w14:textId="2DA04785" w:rsidR="007E2753" w:rsidRDefault="003E64B6">
      <w:pPr>
        <w:ind w:left="-5"/>
      </w:pPr>
      <w:r>
        <w:t xml:space="preserve">Are your Child’s immunizations up to date?  Yes </w:t>
      </w:r>
      <w:proofErr w:type="gramStart"/>
      <w:r w:rsidR="00B85A97">
        <w:t>( )</w:t>
      </w:r>
      <w:proofErr w:type="gramEnd"/>
      <w:r w:rsidR="00B85A97">
        <w:t xml:space="preserve"> No</w:t>
      </w:r>
      <w:r>
        <w:t xml:space="preserve"> (  )   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2D028575" w14:textId="77777777" w:rsidR="007E2753" w:rsidRDefault="003E64B6">
      <w:pPr>
        <w:ind w:left="-5"/>
      </w:pPr>
      <w:r>
        <w:t>Note: attach a copy of immunization record if not enrolled in public school yet.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54C6A136" w14:textId="77777777" w:rsidR="007E2753" w:rsidRDefault="003E64B6">
      <w:pPr>
        <w:ind w:left="-5"/>
      </w:pPr>
      <w:r>
        <w:t>If not up to date, please explain: ______________________________________________________________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632367F0" w14:textId="77777777" w:rsidR="007E2753" w:rsidRDefault="003E64B6">
      <w:pPr>
        <w:spacing w:after="17" w:line="259" w:lineRule="auto"/>
        <w:ind w:lef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60573B6D" w14:textId="1162AFB6" w:rsidR="007E2753" w:rsidRDefault="003E64B6">
      <w:pPr>
        <w:ind w:left="-5"/>
      </w:pPr>
      <w:r>
        <w:t xml:space="preserve">Does child have any known health problems?   Yes </w:t>
      </w:r>
      <w:proofErr w:type="gramStart"/>
      <w:r w:rsidR="00B85A97">
        <w:t>(  )</w:t>
      </w:r>
      <w:proofErr w:type="gramEnd"/>
      <w:r>
        <w:t xml:space="preserve">   No (  ) (If yes attach documentation)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0D8FAB41" w14:textId="77777777" w:rsidR="007E2753" w:rsidRDefault="003E64B6">
      <w:pPr>
        <w:spacing w:after="20" w:line="259" w:lineRule="auto"/>
        <w:ind w:lef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5BA98A3E" w14:textId="0033E953" w:rsidR="007E2753" w:rsidRDefault="003E64B6">
      <w:pPr>
        <w:ind w:left="-5"/>
      </w:pPr>
      <w:r>
        <w:t>Does your child get colds/flu often</w:t>
      </w:r>
      <w:r w:rsidR="00B85A97">
        <w:t>? _</w:t>
      </w:r>
      <w:r>
        <w:t>__________________________________________________________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12295E1E" w14:textId="77777777" w:rsidR="007E2753" w:rsidRDefault="003E64B6">
      <w:pPr>
        <w:spacing w:after="0" w:line="259" w:lineRule="auto"/>
        <w:ind w:lef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580C6676" w14:textId="665780FC" w:rsidR="007E2753" w:rsidRDefault="003E64B6">
      <w:pPr>
        <w:ind w:left="-5"/>
      </w:pPr>
      <w:r>
        <w:t>Does your child have any special needs or a family service plan</w:t>
      </w:r>
      <w:r w:rsidR="00B85A97">
        <w:t>? _</w:t>
      </w:r>
      <w:r>
        <w:t>___________________________________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6EC3943B" w14:textId="77777777" w:rsidR="007E2753" w:rsidRDefault="003E64B6">
      <w:pPr>
        <w:spacing w:after="17" w:line="259" w:lineRule="auto"/>
        <w:ind w:lef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5405DD9A" w14:textId="77777777" w:rsidR="00E64503" w:rsidRDefault="003E64B6">
      <w:pPr>
        <w:ind w:left="-5"/>
        <w:rPr>
          <w:rFonts w:ascii="Times New Roman" w:eastAsia="Times New Roman" w:hAnsi="Times New Roman" w:cs="Times New Roman"/>
          <w:sz w:val="20"/>
        </w:rPr>
      </w:pPr>
      <w:r>
        <w:t>Please list any serious prior injuries</w:t>
      </w:r>
      <w:r w:rsidR="00B85A97">
        <w:t>: _</w:t>
      </w:r>
      <w:r>
        <w:t>__________________________________________________________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7D883EE9" w14:textId="77777777" w:rsidR="00E64503" w:rsidRDefault="00E64503">
      <w:pPr>
        <w:ind w:left="-5"/>
        <w:rPr>
          <w:rFonts w:ascii="Times New Roman" w:eastAsia="Times New Roman" w:hAnsi="Times New Roman" w:cs="Times New Roman"/>
          <w:sz w:val="20"/>
        </w:rPr>
      </w:pPr>
    </w:p>
    <w:p w14:paraId="601A93B1" w14:textId="00133FEE" w:rsidR="007E2753" w:rsidRDefault="003E64B6">
      <w:pPr>
        <w:ind w:left="-5"/>
      </w:pPr>
      <w:r>
        <w:rPr>
          <w:rFonts w:ascii="Arial" w:eastAsia="Arial" w:hAnsi="Arial" w:cs="Arial"/>
        </w:rPr>
        <w:t>Check (√) any of the following illnesses the child has had: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tbl>
      <w:tblPr>
        <w:tblStyle w:val="TableGrid"/>
        <w:tblW w:w="8373" w:type="dxa"/>
        <w:tblInd w:w="0" w:type="dxa"/>
        <w:tblCellMar>
          <w:bottom w:w="4" w:type="dxa"/>
        </w:tblCellMar>
        <w:tblLook w:val="04A0" w:firstRow="1" w:lastRow="0" w:firstColumn="1" w:lastColumn="0" w:noHBand="0" w:noVBand="1"/>
      </w:tblPr>
      <w:tblGrid>
        <w:gridCol w:w="1440"/>
        <w:gridCol w:w="2880"/>
        <w:gridCol w:w="2160"/>
        <w:gridCol w:w="1893"/>
      </w:tblGrid>
      <w:tr w:rsidR="007E2753" w14:paraId="185CE259" w14:textId="77777777">
        <w:trPr>
          <w:trHeight w:val="36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6A0DBAB" w14:textId="77777777" w:rsidR="007E2753" w:rsidRDefault="007E2753">
            <w:pPr>
              <w:spacing w:line="259" w:lineRule="auto"/>
              <w:ind w:left="0" w:firstLine="0"/>
            </w:pP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14:paraId="14181E51" w14:textId="77777777" w:rsidR="007E2753" w:rsidRDefault="007E2753">
            <w:pPr>
              <w:spacing w:after="160" w:line="259" w:lineRule="auto"/>
              <w:ind w:left="0" w:firstLine="0"/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14:paraId="7C4FD22E" w14:textId="77777777" w:rsidR="007E2753" w:rsidRDefault="007E2753">
            <w:pPr>
              <w:spacing w:after="160" w:line="259" w:lineRule="auto"/>
              <w:ind w:left="0" w:firstLine="0"/>
            </w:pP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</w:tcPr>
          <w:p w14:paraId="1D3F16DD" w14:textId="77777777" w:rsidR="007E2753" w:rsidRDefault="007E2753">
            <w:pPr>
              <w:spacing w:after="160" w:line="259" w:lineRule="auto"/>
              <w:ind w:left="0" w:firstLine="0"/>
            </w:pPr>
          </w:p>
        </w:tc>
      </w:tr>
      <w:tr w:rsidR="007E2753" w14:paraId="70765154" w14:textId="77777777">
        <w:trPr>
          <w:trHeight w:val="58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641D70" w14:textId="77777777" w:rsidR="007E2753" w:rsidRDefault="003E64B6">
            <w:pPr>
              <w:spacing w:line="259" w:lineRule="auto"/>
              <w:ind w:left="0" w:firstLine="0"/>
            </w:pPr>
            <w:r>
              <w:rPr>
                <w:rFonts w:ascii="Arial" w:eastAsia="Arial" w:hAnsi="Arial" w:cs="Arial"/>
                <w:sz w:val="36"/>
              </w:rPr>
              <w:t>□</w:t>
            </w:r>
            <w:r>
              <w:t xml:space="preserve">Asthma 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CA38DE" w14:textId="77777777" w:rsidR="007E2753" w:rsidRDefault="003E64B6">
            <w:pPr>
              <w:spacing w:line="259" w:lineRule="auto"/>
              <w:ind w:left="0" w:firstLine="0"/>
            </w:pPr>
            <w:r>
              <w:rPr>
                <w:rFonts w:ascii="Arial" w:eastAsia="Arial" w:hAnsi="Arial" w:cs="Arial"/>
                <w:sz w:val="36"/>
              </w:rPr>
              <w:t>□</w:t>
            </w:r>
            <w:r>
              <w:t xml:space="preserve">Earaches </w:t>
            </w:r>
            <w:r w:rsidR="00643C20">
              <w:t xml:space="preserve">      </w:t>
            </w:r>
            <w:r>
              <w:rPr>
                <w:rFonts w:ascii="Arial" w:eastAsia="Arial" w:hAnsi="Arial" w:cs="Arial"/>
                <w:sz w:val="36"/>
              </w:rPr>
              <w:t>□</w:t>
            </w:r>
            <w:r>
              <w:t xml:space="preserve">Mumps 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F454B1" w14:textId="77777777" w:rsidR="007E2753" w:rsidRDefault="003E64B6">
            <w:pPr>
              <w:spacing w:line="259" w:lineRule="auto"/>
              <w:ind w:left="0" w:firstLine="0"/>
            </w:pPr>
            <w:r>
              <w:rPr>
                <w:rFonts w:ascii="Arial" w:eastAsia="Arial" w:hAnsi="Arial" w:cs="Arial"/>
                <w:sz w:val="36"/>
              </w:rPr>
              <w:t>□</w:t>
            </w:r>
            <w:r>
              <w:t xml:space="preserve">Whooping Cough 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620568" w14:textId="77777777" w:rsidR="007E2753" w:rsidRDefault="003E64B6">
            <w:pPr>
              <w:spacing w:line="259" w:lineRule="auto"/>
              <w:ind w:left="0" w:firstLine="0"/>
            </w:pPr>
            <w:r>
              <w:rPr>
                <w:rFonts w:ascii="Arial" w:eastAsia="Arial" w:hAnsi="Arial" w:cs="Arial"/>
                <w:sz w:val="36"/>
              </w:rPr>
              <w:t>□</w:t>
            </w:r>
            <w:r>
              <w:t>Bronchitis</w:t>
            </w: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7E2753" w14:paraId="31BD248C" w14:textId="77777777">
        <w:trPr>
          <w:trHeight w:val="626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1AE899" w14:textId="77777777" w:rsidR="007E2753" w:rsidRDefault="003E64B6">
            <w:pPr>
              <w:spacing w:line="259" w:lineRule="auto"/>
              <w:ind w:left="0" w:firstLine="0"/>
            </w:pPr>
            <w:r>
              <w:rPr>
                <w:rFonts w:ascii="Arial" w:eastAsia="Arial" w:hAnsi="Arial" w:cs="Arial"/>
                <w:sz w:val="36"/>
              </w:rPr>
              <w:t>□</w:t>
            </w:r>
            <w:r>
              <w:t xml:space="preserve">Eczema 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59EA68" w14:textId="77777777" w:rsidR="007E2753" w:rsidRDefault="003E64B6">
            <w:pPr>
              <w:spacing w:line="259" w:lineRule="auto"/>
              <w:ind w:left="0" w:firstLine="0"/>
            </w:pPr>
            <w:r>
              <w:rPr>
                <w:rFonts w:ascii="Arial" w:eastAsia="Arial" w:hAnsi="Arial" w:cs="Arial"/>
                <w:sz w:val="36"/>
              </w:rPr>
              <w:t>□</w:t>
            </w:r>
            <w:r>
              <w:t xml:space="preserve">Pneumonia </w:t>
            </w:r>
            <w:r w:rsidR="00643C20">
              <w:t xml:space="preserve">   </w:t>
            </w:r>
            <w:r>
              <w:rPr>
                <w:rFonts w:ascii="Arial" w:eastAsia="Arial" w:hAnsi="Arial" w:cs="Arial"/>
                <w:sz w:val="36"/>
              </w:rPr>
              <w:t>□</w:t>
            </w:r>
            <w:r>
              <w:t xml:space="preserve">Polio  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8273CC" w14:textId="77777777" w:rsidR="007E2753" w:rsidRDefault="003E64B6">
            <w:pPr>
              <w:spacing w:line="259" w:lineRule="auto"/>
              <w:ind w:left="0" w:firstLine="0"/>
            </w:pPr>
            <w:r>
              <w:rPr>
                <w:rFonts w:ascii="Arial" w:eastAsia="Arial" w:hAnsi="Arial" w:cs="Arial"/>
                <w:sz w:val="36"/>
              </w:rPr>
              <w:t>□</w:t>
            </w:r>
            <w:r>
              <w:t xml:space="preserve">Chicken Pox  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A10EB0" w14:textId="77777777" w:rsidR="007E2753" w:rsidRDefault="003E64B6">
            <w:pPr>
              <w:spacing w:line="259" w:lineRule="auto"/>
              <w:ind w:left="0" w:firstLine="0"/>
            </w:pPr>
            <w:r>
              <w:rPr>
                <w:rFonts w:ascii="Arial" w:eastAsia="Arial" w:hAnsi="Arial" w:cs="Arial"/>
                <w:sz w:val="36"/>
              </w:rPr>
              <w:t>□</w:t>
            </w:r>
            <w:r>
              <w:t>Frequent Colds</w:t>
            </w: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  <w:tr w:rsidR="007E2753" w14:paraId="5B3FB8FD" w14:textId="77777777">
        <w:trPr>
          <w:trHeight w:val="493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2FCD15" w14:textId="77777777" w:rsidR="007E2753" w:rsidRDefault="003E64B6">
            <w:pPr>
              <w:spacing w:line="259" w:lineRule="auto"/>
              <w:ind w:left="0" w:firstLine="0"/>
            </w:pPr>
            <w:r>
              <w:rPr>
                <w:rFonts w:ascii="Arial" w:eastAsia="Arial" w:hAnsi="Arial" w:cs="Arial"/>
                <w:sz w:val="36"/>
              </w:rPr>
              <w:t>□</w:t>
            </w:r>
            <w:r>
              <w:t xml:space="preserve">Croup 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DB7E5B" w14:textId="77777777" w:rsidR="007E2753" w:rsidRDefault="003E64B6">
            <w:pPr>
              <w:spacing w:line="259" w:lineRule="auto"/>
              <w:ind w:left="0" w:firstLine="0"/>
            </w:pPr>
            <w:r>
              <w:rPr>
                <w:rFonts w:ascii="Arial" w:eastAsia="Arial" w:hAnsi="Arial" w:cs="Arial"/>
                <w:sz w:val="36"/>
              </w:rPr>
              <w:t>□</w:t>
            </w:r>
            <w:r>
              <w:t xml:space="preserve">Convulsions </w:t>
            </w:r>
            <w:r w:rsidR="00643C20">
              <w:t xml:space="preserve">  </w:t>
            </w:r>
            <w:r>
              <w:rPr>
                <w:rFonts w:ascii="Arial" w:eastAsia="Arial" w:hAnsi="Arial" w:cs="Arial"/>
                <w:sz w:val="36"/>
              </w:rPr>
              <w:t>□</w:t>
            </w:r>
            <w:r>
              <w:t xml:space="preserve">Measles 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8B0B13" w14:textId="77777777" w:rsidR="007E2753" w:rsidRDefault="003E64B6">
            <w:pPr>
              <w:tabs>
                <w:tab w:val="center" w:pos="1440"/>
              </w:tabs>
              <w:spacing w:line="259" w:lineRule="auto"/>
              <w:ind w:left="0" w:firstLine="0"/>
            </w:pPr>
            <w:r>
              <w:rPr>
                <w:rFonts w:ascii="Arial" w:eastAsia="Arial" w:hAnsi="Arial" w:cs="Arial"/>
                <w:sz w:val="36"/>
              </w:rPr>
              <w:t>□</w:t>
            </w:r>
            <w:r>
              <w:t xml:space="preserve">Influenza </w:t>
            </w:r>
            <w:r>
              <w:tab/>
              <w:t xml:space="preserve"> </w:t>
            </w:r>
          </w:p>
        </w:tc>
        <w:tc>
          <w:tcPr>
            <w:tcW w:w="18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34C393" w14:textId="77777777" w:rsidR="007E2753" w:rsidRDefault="003E64B6">
            <w:pPr>
              <w:spacing w:line="259" w:lineRule="auto"/>
              <w:ind w:left="0" w:firstLine="0"/>
              <w:jc w:val="both"/>
            </w:pPr>
            <w:r>
              <w:rPr>
                <w:rFonts w:ascii="Arial" w:eastAsia="Arial" w:hAnsi="Arial" w:cs="Arial"/>
                <w:sz w:val="36"/>
              </w:rPr>
              <w:t>□</w:t>
            </w:r>
            <w:r>
              <w:t>Rheumatic Fever</w:t>
            </w: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</w:tr>
    </w:tbl>
    <w:p w14:paraId="36A8B2E7" w14:textId="632E24DD" w:rsidR="007E2753" w:rsidRDefault="003E64B6">
      <w:pPr>
        <w:ind w:left="-5"/>
      </w:pPr>
      <w:r>
        <w:rPr>
          <w:rFonts w:ascii="Arial" w:eastAsia="Arial" w:hAnsi="Arial" w:cs="Arial"/>
          <w:sz w:val="36"/>
        </w:rPr>
        <w:t>□</w:t>
      </w:r>
      <w:r>
        <w:t xml:space="preserve">Diphtheria </w:t>
      </w:r>
      <w:r w:rsidR="00643C20">
        <w:t xml:space="preserve">   </w:t>
      </w:r>
      <w:r>
        <w:rPr>
          <w:rFonts w:ascii="Arial" w:eastAsia="Arial" w:hAnsi="Arial" w:cs="Arial"/>
          <w:sz w:val="36"/>
        </w:rPr>
        <w:t>□</w:t>
      </w:r>
      <w:r>
        <w:t xml:space="preserve">Tonsillitis </w:t>
      </w:r>
      <w:r w:rsidR="00643C20">
        <w:t xml:space="preserve">     </w:t>
      </w:r>
      <w:r>
        <w:rPr>
          <w:rFonts w:ascii="Arial" w:eastAsia="Arial" w:hAnsi="Arial" w:cs="Arial"/>
          <w:sz w:val="36"/>
        </w:rPr>
        <w:t>□</w:t>
      </w:r>
      <w:r>
        <w:t>Other</w:t>
      </w:r>
      <w:r w:rsidR="00B85A97">
        <w:t>: _</w:t>
      </w:r>
      <w:r>
        <w:t>______________</w:t>
      </w:r>
      <w:r w:rsidR="00643C20">
        <w:t>___________________________</w:t>
      </w:r>
      <w:r>
        <w:t>_____________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00E41E77" w14:textId="77777777" w:rsidR="007E2753" w:rsidRDefault="003E64B6">
      <w:pPr>
        <w:spacing w:after="20" w:line="259" w:lineRule="auto"/>
        <w:ind w:left="0" w:firstLine="0"/>
      </w:pPr>
      <w:r>
        <w:rPr>
          <w:rFonts w:ascii="Times New Roman" w:eastAsia="Times New Roman" w:hAnsi="Times New Roman" w:cs="Times New Roman"/>
          <w:sz w:val="20"/>
        </w:rPr>
        <w:lastRenderedPageBreak/>
        <w:t xml:space="preserve"> </w:t>
      </w:r>
    </w:p>
    <w:p w14:paraId="4A7166D7" w14:textId="3029AC3D" w:rsidR="007E2753" w:rsidRDefault="003E64B6">
      <w:pPr>
        <w:ind w:left="-5"/>
      </w:pPr>
      <w:r>
        <w:t>Does you</w:t>
      </w:r>
      <w:r w:rsidR="00040F11">
        <w:t>r</w:t>
      </w:r>
      <w:r>
        <w:t xml:space="preserve"> child have any know allergies?  Yes </w:t>
      </w:r>
      <w:proofErr w:type="gramStart"/>
      <w:r>
        <w:t>(  )</w:t>
      </w:r>
      <w:proofErr w:type="gramEnd"/>
      <w:r>
        <w:t xml:space="preserve">   No (  )  If yes, what are they and what are your child’s reactions: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7B831501" w14:textId="77777777" w:rsidR="007E2753" w:rsidRDefault="003E64B6">
      <w:pPr>
        <w:ind w:left="-5"/>
      </w:pPr>
      <w:r>
        <w:t>_________________________________________________________________________________________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6EC9B6EE" w14:textId="77777777" w:rsidR="007E2753" w:rsidRDefault="003E64B6">
      <w:pPr>
        <w:spacing w:after="19" w:line="259" w:lineRule="auto"/>
        <w:ind w:lef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4B7BB422" w14:textId="77777777" w:rsidR="007E2753" w:rsidRDefault="003E64B6">
      <w:pPr>
        <w:ind w:left="-5"/>
      </w:pPr>
      <w:r>
        <w:t xml:space="preserve">Does your child take any medication on a regular basis?  Yes </w:t>
      </w:r>
      <w:proofErr w:type="gramStart"/>
      <w:r>
        <w:t>(  )</w:t>
      </w:r>
      <w:proofErr w:type="gramEnd"/>
      <w:r>
        <w:t xml:space="preserve">   No (  )   If yes please list the name of the medication(s) and the medical condition for which it is taken: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63BA56F0" w14:textId="77777777" w:rsidR="007E2753" w:rsidRDefault="003E64B6">
      <w:pPr>
        <w:ind w:left="-5"/>
      </w:pPr>
      <w:r>
        <w:t>_________________________________________________________________________________________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7EA6262D" w14:textId="77777777" w:rsidR="007E2753" w:rsidRDefault="003E64B6">
      <w:pPr>
        <w:spacing w:after="19" w:line="259" w:lineRule="auto"/>
        <w:ind w:lef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47138941" w14:textId="77777777" w:rsidR="007E2753" w:rsidRDefault="003E64B6">
      <w:pPr>
        <w:ind w:left="-5"/>
      </w:pPr>
      <w:r>
        <w:t xml:space="preserve">Does your child have any speech, hearing or visual problems? Yes </w:t>
      </w:r>
      <w:proofErr w:type="gramStart"/>
      <w:r>
        <w:t>(  )</w:t>
      </w:r>
      <w:proofErr w:type="gramEnd"/>
      <w:r>
        <w:t xml:space="preserve">   No (  )   </w:t>
      </w:r>
    </w:p>
    <w:p w14:paraId="538554A9" w14:textId="77777777" w:rsidR="007E2753" w:rsidRDefault="003E64B6">
      <w:pPr>
        <w:ind w:left="-5"/>
      </w:pPr>
      <w:r>
        <w:t xml:space="preserve">________________________________________________________________________________________ </w:t>
      </w:r>
    </w:p>
    <w:p w14:paraId="3D0DAD43" w14:textId="77777777" w:rsidR="007E2753" w:rsidRDefault="003E64B6">
      <w:pPr>
        <w:spacing w:after="18" w:line="259" w:lineRule="auto"/>
        <w:ind w:lef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50BCC353" w14:textId="77777777" w:rsidR="007E2753" w:rsidRDefault="003E64B6">
      <w:pPr>
        <w:ind w:left="-5"/>
      </w:pPr>
      <w:r>
        <w:t>Has your child ever been tested for the above?</w:t>
      </w:r>
      <w:r>
        <w:rPr>
          <w:rFonts w:ascii="Comic Sans MS" w:eastAsia="Comic Sans MS" w:hAnsi="Comic Sans MS" w:cs="Comic Sans MS"/>
        </w:rPr>
        <w:t xml:space="preserve"> </w:t>
      </w:r>
      <w:r>
        <w:t xml:space="preserve">Yes </w:t>
      </w:r>
      <w:proofErr w:type="gramStart"/>
      <w:r>
        <w:t>(  )</w:t>
      </w:r>
      <w:proofErr w:type="gramEnd"/>
      <w:r>
        <w:t xml:space="preserve">   No (  )   </w:t>
      </w:r>
    </w:p>
    <w:p w14:paraId="749E14C6" w14:textId="77777777" w:rsidR="007E2753" w:rsidRDefault="003E64B6">
      <w:pPr>
        <w:spacing w:after="2" w:line="259" w:lineRule="auto"/>
        <w:ind w:left="-5"/>
      </w:pPr>
      <w:r>
        <w:rPr>
          <w:rFonts w:ascii="Comic Sans MS" w:eastAsia="Comic Sans MS" w:hAnsi="Comic Sans MS" w:cs="Comic Sans MS"/>
        </w:rPr>
        <w:t xml:space="preserve">_____________________________________________________________________________ </w:t>
      </w:r>
    </w:p>
    <w:p w14:paraId="6F8FF706" w14:textId="77777777" w:rsidR="007E2753" w:rsidRDefault="003E64B6">
      <w:pPr>
        <w:spacing w:after="2" w:line="259" w:lineRule="auto"/>
        <w:ind w:left="-5"/>
      </w:pPr>
      <w:r>
        <w:rPr>
          <w:rFonts w:ascii="Comic Sans MS" w:eastAsia="Comic Sans MS" w:hAnsi="Comic Sans MS" w:cs="Comic Sans MS"/>
        </w:rPr>
        <w:t>_____________________________________________________________________________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01048E34" w14:textId="77777777" w:rsidR="007E2753" w:rsidRDefault="003E64B6">
      <w:pPr>
        <w:spacing w:after="17" w:line="259" w:lineRule="auto"/>
        <w:ind w:lef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26D01F75" w14:textId="77777777" w:rsidR="007E2753" w:rsidRDefault="003E64B6">
      <w:pPr>
        <w:ind w:left="-5"/>
      </w:pPr>
      <w:r>
        <w:t xml:space="preserve">Please comment on any other medical information/or special need the child care provider should be aware of:  </w:t>
      </w:r>
    </w:p>
    <w:p w14:paraId="195398AF" w14:textId="77777777" w:rsidR="007E2753" w:rsidRDefault="003E64B6">
      <w:pPr>
        <w:ind w:left="-5"/>
      </w:pPr>
      <w:r>
        <w:t>_________________________________________________________________________________________</w:t>
      </w:r>
    </w:p>
    <w:p w14:paraId="37153400" w14:textId="77777777" w:rsidR="007E2753" w:rsidRDefault="003E64B6">
      <w:pPr>
        <w:ind w:left="-5"/>
      </w:pPr>
      <w:r>
        <w:t>_________________________________________________________________________________________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4378AB98" w14:textId="77777777" w:rsidR="00E5651C" w:rsidRDefault="00E5651C">
      <w:pPr>
        <w:pStyle w:val="Heading1"/>
        <w:ind w:left="1675" w:right="0"/>
        <w:jc w:val="left"/>
      </w:pPr>
    </w:p>
    <w:p w14:paraId="075BC23C" w14:textId="77777777" w:rsidR="007E2753" w:rsidRDefault="003E64B6">
      <w:pPr>
        <w:pStyle w:val="Heading1"/>
        <w:ind w:left="1675" w:right="0"/>
        <w:jc w:val="left"/>
      </w:pPr>
      <w:r>
        <w:t>Medication and Emergency Care Authorization</w:t>
      </w:r>
      <w:r>
        <w:rPr>
          <w:rFonts w:ascii="Times New Roman" w:eastAsia="Times New Roman" w:hAnsi="Times New Roman" w:cs="Times New Roman"/>
          <w:b w:val="0"/>
          <w:sz w:val="20"/>
        </w:rPr>
        <w:t xml:space="preserve"> </w:t>
      </w:r>
    </w:p>
    <w:p w14:paraId="0905C9C7" w14:textId="77777777" w:rsidR="007E2753" w:rsidRDefault="003E64B6" w:rsidP="00643C20">
      <w:pPr>
        <w:spacing w:after="143" w:line="240" w:lineRule="auto"/>
        <w:ind w:left="0" w:hanging="14"/>
      </w:pPr>
      <w:r>
        <w:rPr>
          <w:rFonts w:ascii="Arial" w:eastAsia="Arial" w:hAnsi="Arial" w:cs="Arial"/>
          <w:sz w:val="36"/>
        </w:rPr>
        <w:t>□</w:t>
      </w:r>
      <w:r>
        <w:t xml:space="preserve">Yes </w:t>
      </w:r>
      <w:r>
        <w:rPr>
          <w:rFonts w:ascii="Arial" w:eastAsia="Arial" w:hAnsi="Arial" w:cs="Arial"/>
          <w:sz w:val="36"/>
        </w:rPr>
        <w:t>□</w:t>
      </w:r>
      <w:r>
        <w:t>No   I authorize use of typical first aid supplies including but not limited to Neosporin, anti-bacterial              spray, cortisone, sunburn treatments, band-aids, and liquid Band-Aids.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3E1A89B8" w14:textId="77777777" w:rsidR="007E2753" w:rsidRDefault="003E64B6" w:rsidP="00643C20">
      <w:pPr>
        <w:spacing w:after="143" w:line="240" w:lineRule="auto"/>
        <w:ind w:left="0" w:hanging="14"/>
      </w:pPr>
      <w:r>
        <w:rPr>
          <w:rFonts w:ascii="Arial" w:eastAsia="Arial" w:hAnsi="Arial" w:cs="Arial"/>
          <w:sz w:val="36"/>
        </w:rPr>
        <w:t>□</w:t>
      </w:r>
      <w:r>
        <w:t xml:space="preserve">Yes </w:t>
      </w:r>
      <w:r>
        <w:rPr>
          <w:rFonts w:ascii="Arial" w:eastAsia="Arial" w:hAnsi="Arial" w:cs="Arial"/>
          <w:sz w:val="36"/>
        </w:rPr>
        <w:t>□</w:t>
      </w:r>
      <w:r>
        <w:t>No   I authorize use of preventative supplies, such as sun block, bug repellant, hand lotion, diaper rash cream, etc.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7794E5A4" w14:textId="140700C7" w:rsidR="007E2753" w:rsidRDefault="003E64B6">
      <w:pPr>
        <w:spacing w:after="44"/>
        <w:ind w:left="-5"/>
      </w:pPr>
      <w:r>
        <w:rPr>
          <w:rFonts w:ascii="Arial" w:eastAsia="Arial" w:hAnsi="Arial" w:cs="Arial"/>
          <w:sz w:val="36"/>
        </w:rPr>
        <w:t xml:space="preserve">□ </w:t>
      </w:r>
      <w:r>
        <w:t xml:space="preserve">I authorize </w:t>
      </w:r>
      <w:r w:rsidR="00F85F91">
        <w:t xml:space="preserve">                                                         </w:t>
      </w:r>
      <w:r>
        <w:t xml:space="preserve"> to obtain the following services for this child if necessary: EMS and/or Ambulance transport in the event of an emergency.   (Ambulance fees and/or health care costs are the responsibility of the parent/guardian).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263AB127" w14:textId="77777777" w:rsidR="007E2753" w:rsidRDefault="003E64B6">
      <w:pPr>
        <w:spacing w:after="20" w:line="259" w:lineRule="auto"/>
        <w:ind w:lef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7E7AA3AD" w14:textId="6F2A8183" w:rsidR="007E2753" w:rsidRDefault="003E64B6" w:rsidP="003A4C5D">
      <w:pPr>
        <w:ind w:left="-5"/>
      </w:pPr>
      <w:r>
        <w:t>Comments/Exceptions: ______________________________________</w:t>
      </w:r>
      <w:r w:rsidR="003A4C5D">
        <w:t>_______________________________</w:t>
      </w:r>
    </w:p>
    <w:p w14:paraId="41E60EE2" w14:textId="77777777" w:rsidR="007E2753" w:rsidRDefault="003E64B6">
      <w:pPr>
        <w:spacing w:after="20" w:line="259" w:lineRule="auto"/>
        <w:ind w:lef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6BB58F35" w14:textId="77777777" w:rsidR="006C44AF" w:rsidRDefault="006C44AF">
      <w:pPr>
        <w:ind w:left="-5"/>
      </w:pPr>
    </w:p>
    <w:p w14:paraId="2F43D7F2" w14:textId="77777777" w:rsidR="006C44AF" w:rsidRDefault="006C44AF">
      <w:pPr>
        <w:ind w:left="-5"/>
      </w:pPr>
    </w:p>
    <w:p w14:paraId="58C023C6" w14:textId="77777777" w:rsidR="006C44AF" w:rsidRDefault="006C44AF">
      <w:pPr>
        <w:ind w:left="-5"/>
      </w:pPr>
    </w:p>
    <w:p w14:paraId="31D5CD0B" w14:textId="0B77C34C" w:rsidR="007E2753" w:rsidRDefault="003E64B6">
      <w:pPr>
        <w:ind w:left="-5"/>
      </w:pPr>
      <w:r>
        <w:t xml:space="preserve">Additional </w:t>
      </w:r>
      <w:r w:rsidR="00E5651C">
        <w:t>i</w:t>
      </w:r>
      <w:r>
        <w:t xml:space="preserve">nformation, </w:t>
      </w:r>
      <w:r w:rsidR="00E5651C">
        <w:t>n</w:t>
      </w:r>
      <w:r>
        <w:t xml:space="preserve">otes or </w:t>
      </w:r>
      <w:r w:rsidR="00E5651C">
        <w:t>a</w:t>
      </w:r>
      <w:r>
        <w:t xml:space="preserve">greements made between </w:t>
      </w:r>
      <w:r w:rsidR="007E4D7F">
        <w:t>this progra</w:t>
      </w:r>
      <w:r w:rsidR="008F0691">
        <w:t>m</w:t>
      </w:r>
      <w:r>
        <w:t xml:space="preserve"> and parents or guardians: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7227E9C6" w14:textId="77777777" w:rsidR="007E2753" w:rsidRDefault="003E64B6">
      <w:pPr>
        <w:spacing w:after="0" w:line="259" w:lineRule="auto"/>
        <w:ind w:left="0" w:firstLine="0"/>
      </w:pPr>
      <w:r>
        <w:t xml:space="preserve"> 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0040356A" w14:textId="77777777" w:rsidR="007E2753" w:rsidRDefault="003E64B6">
      <w:pPr>
        <w:ind w:left="-5"/>
      </w:pPr>
      <w:r>
        <w:t>_________________________________________________________________________________________</w:t>
      </w:r>
    </w:p>
    <w:p w14:paraId="3A4DC6F3" w14:textId="77777777" w:rsidR="007E2753" w:rsidRDefault="003E64B6">
      <w:pPr>
        <w:ind w:left="-5"/>
      </w:pPr>
      <w:r>
        <w:t>_________________________________________________________________________________________ _________________________________________________________________________________________ _________________________________________________________________________________________</w:t>
      </w:r>
    </w:p>
    <w:p w14:paraId="54D62EE5" w14:textId="77777777" w:rsidR="007E2753" w:rsidRDefault="003E64B6">
      <w:pPr>
        <w:ind w:left="-5"/>
      </w:pPr>
      <w:r>
        <w:t>_________________________________________________________________________________________ _________________________________________________________________________________________ _________________________________________________________________________________________</w:t>
      </w:r>
    </w:p>
    <w:p w14:paraId="37D1EE85" w14:textId="77777777" w:rsidR="007E2753" w:rsidRDefault="003E64B6">
      <w:pPr>
        <w:ind w:left="-5"/>
      </w:pPr>
      <w:r>
        <w:t>_________________________________________________________________________________________ _________________________________________________________________________________________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0BB82A4E" w14:textId="77777777" w:rsidR="007E2753" w:rsidRDefault="003E64B6">
      <w:pPr>
        <w:spacing w:after="0" w:line="259" w:lineRule="auto"/>
        <w:ind w:left="0" w:firstLine="0"/>
      </w:pPr>
      <w:r>
        <w:t xml:space="preserve">  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333B987A" w14:textId="77777777" w:rsidR="007E2753" w:rsidRDefault="003E64B6">
      <w:pPr>
        <w:tabs>
          <w:tab w:val="center" w:pos="7922"/>
        </w:tabs>
        <w:ind w:left="-15" w:firstLine="0"/>
      </w:pPr>
      <w:r>
        <w:t xml:space="preserve">____________________________________________ </w:t>
      </w:r>
      <w:r>
        <w:tab/>
        <w:t>____________________________________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10554542" w14:textId="77777777" w:rsidR="007E2753" w:rsidRDefault="003E64B6">
      <w:pPr>
        <w:tabs>
          <w:tab w:val="center" w:pos="1440"/>
          <w:tab w:val="center" w:pos="2160"/>
          <w:tab w:val="center" w:pos="2880"/>
          <w:tab w:val="center" w:pos="6198"/>
        </w:tabs>
        <w:spacing w:after="0" w:line="259" w:lineRule="auto"/>
        <w:ind w:left="-15" w:firstLine="0"/>
      </w:pPr>
      <w:r>
        <w:rPr>
          <w:sz w:val="18"/>
        </w:rPr>
        <w:t xml:space="preserve">(Date) 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                                                (Signature of parent/guardian)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324EACA6" w14:textId="77777777" w:rsidR="007E2753" w:rsidRDefault="003E64B6">
      <w:pPr>
        <w:spacing w:after="20" w:line="259" w:lineRule="auto"/>
        <w:ind w:lef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0F423493" w14:textId="77777777" w:rsidR="007E2753" w:rsidRDefault="003E64B6">
      <w:pPr>
        <w:tabs>
          <w:tab w:val="center" w:pos="7922"/>
        </w:tabs>
        <w:ind w:left="-15" w:firstLine="0"/>
      </w:pPr>
      <w:r>
        <w:t xml:space="preserve">___________________________________________ </w:t>
      </w:r>
      <w:r>
        <w:tab/>
        <w:t>____________________________________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79E79DD3" w14:textId="77777777" w:rsidR="007E2753" w:rsidRDefault="003E64B6">
      <w:pPr>
        <w:tabs>
          <w:tab w:val="center" w:pos="1440"/>
          <w:tab w:val="center" w:pos="2160"/>
          <w:tab w:val="center" w:pos="2880"/>
          <w:tab w:val="center" w:pos="3600"/>
          <w:tab w:val="center" w:pos="4320"/>
          <w:tab w:val="center" w:pos="5040"/>
          <w:tab w:val="center" w:pos="7345"/>
        </w:tabs>
        <w:spacing w:after="0" w:line="259" w:lineRule="auto"/>
        <w:ind w:left="-15" w:firstLine="0"/>
      </w:pPr>
      <w:r>
        <w:rPr>
          <w:sz w:val="18"/>
        </w:rPr>
        <w:t xml:space="preserve">(Date) 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            (Signature of parent/guardian)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459EB138" w14:textId="77777777" w:rsidR="007E2753" w:rsidRDefault="003E64B6">
      <w:pPr>
        <w:spacing w:after="0" w:line="259" w:lineRule="auto"/>
        <w:ind w:lef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3D946B54" w14:textId="4CB75E59" w:rsidR="007E2753" w:rsidRDefault="008F0691">
      <w:pPr>
        <w:tabs>
          <w:tab w:val="center" w:pos="3258"/>
          <w:tab w:val="center" w:pos="6485"/>
        </w:tabs>
        <w:spacing w:after="85" w:line="259" w:lineRule="auto"/>
        <w:ind w:left="0" w:firstLine="0"/>
      </w:pPr>
      <w:r>
        <w:rPr>
          <w:rFonts w:ascii="Calibri" w:eastAsia="Calibri" w:hAnsi="Calibri" w:cs="Calibri"/>
        </w:rPr>
        <w:t xml:space="preserve"> </w:t>
      </w:r>
    </w:p>
    <w:p w14:paraId="79853E7D" w14:textId="15E49E59" w:rsidR="007E2753" w:rsidRDefault="003E64B6" w:rsidP="003A4C5D">
      <w:pPr>
        <w:spacing w:after="87" w:line="259" w:lineRule="auto"/>
        <w:ind w:left="0" w:right="3076" w:firstLine="0"/>
        <w:jc w:val="center"/>
      </w:pPr>
      <w:r>
        <w:rPr>
          <w:rFonts w:ascii="Times New Roman" w:eastAsia="Times New Roman" w:hAnsi="Times New Roman" w:cs="Times New Roman"/>
          <w:sz w:val="20"/>
        </w:rPr>
        <w:t xml:space="preserve"> </w:t>
      </w:r>
      <w:r>
        <w:rPr>
          <w:rFonts w:ascii="Times New Roman" w:eastAsia="Times New Roman" w:hAnsi="Times New Roman" w:cs="Times New Roman"/>
          <w:sz w:val="20"/>
        </w:rPr>
        <w:tab/>
        <w:t xml:space="preserve"> </w:t>
      </w:r>
    </w:p>
    <w:sectPr w:rsidR="007E2753" w:rsidSect="00E5651C">
      <w:pgSz w:w="12240" w:h="15840"/>
      <w:pgMar w:top="696" w:right="716" w:bottom="726" w:left="72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游明朝"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Segoe UI">
    <w:altName w:val="Courier New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MzKxMDA0MzIwMzBV0lEKTi0uzszPAykwrgUAxWcODCwAAAA="/>
  </w:docVars>
  <w:rsids>
    <w:rsidRoot w:val="007E2753"/>
    <w:rsid w:val="00005A5F"/>
    <w:rsid w:val="00006BE7"/>
    <w:rsid w:val="00040F11"/>
    <w:rsid w:val="0006255B"/>
    <w:rsid w:val="000A57B1"/>
    <w:rsid w:val="000A6B14"/>
    <w:rsid w:val="000D0735"/>
    <w:rsid w:val="000E5545"/>
    <w:rsid w:val="001D2F8C"/>
    <w:rsid w:val="00203EF7"/>
    <w:rsid w:val="002630B3"/>
    <w:rsid w:val="002F71C4"/>
    <w:rsid w:val="003A4C5D"/>
    <w:rsid w:val="003E64B6"/>
    <w:rsid w:val="003F1505"/>
    <w:rsid w:val="0049027D"/>
    <w:rsid w:val="00496916"/>
    <w:rsid w:val="004A25A2"/>
    <w:rsid w:val="004D20BD"/>
    <w:rsid w:val="004F3413"/>
    <w:rsid w:val="0052514D"/>
    <w:rsid w:val="00542925"/>
    <w:rsid w:val="00567D44"/>
    <w:rsid w:val="00575B80"/>
    <w:rsid w:val="00632BBB"/>
    <w:rsid w:val="00643C20"/>
    <w:rsid w:val="006C44AF"/>
    <w:rsid w:val="007324A1"/>
    <w:rsid w:val="007E1045"/>
    <w:rsid w:val="007E2753"/>
    <w:rsid w:val="007E4D7F"/>
    <w:rsid w:val="008F0691"/>
    <w:rsid w:val="009D7AF1"/>
    <w:rsid w:val="00A138B2"/>
    <w:rsid w:val="00AE12C0"/>
    <w:rsid w:val="00B25E66"/>
    <w:rsid w:val="00B85A97"/>
    <w:rsid w:val="00CF579D"/>
    <w:rsid w:val="00CF59CD"/>
    <w:rsid w:val="00D3168E"/>
    <w:rsid w:val="00DD1518"/>
    <w:rsid w:val="00E17F62"/>
    <w:rsid w:val="00E5651C"/>
    <w:rsid w:val="00E64503"/>
    <w:rsid w:val="00EA3820"/>
    <w:rsid w:val="00F272B1"/>
    <w:rsid w:val="00F85F91"/>
    <w:rsid w:val="00FE3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69A4E98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360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ind w:left="10" w:hanging="10"/>
    </w:pPr>
    <w:rPr>
      <w:rFonts w:ascii="Tahoma" w:eastAsia="Tahoma" w:hAnsi="Tahoma" w:cs="Tahoma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 w:line="259" w:lineRule="auto"/>
      <w:ind w:left="10" w:right="8" w:hanging="10"/>
      <w:jc w:val="center"/>
      <w:outlineLvl w:val="0"/>
    </w:pPr>
    <w:rPr>
      <w:rFonts w:ascii="Tahoma" w:eastAsia="Tahoma" w:hAnsi="Tahoma" w:cs="Tahoma"/>
      <w:b/>
      <w:color w:val="000000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ahoma" w:eastAsia="Tahoma" w:hAnsi="Tahoma" w:cs="Tahoma"/>
      <w:b/>
      <w:color w:val="000000"/>
      <w:sz w:val="3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E64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64B6"/>
    <w:rPr>
      <w:rFonts w:ascii="Segoe UI" w:eastAsia="Tahoma" w:hAnsi="Segoe UI" w:cs="Segoe UI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05A5F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360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ind w:left="10" w:hanging="10"/>
    </w:pPr>
    <w:rPr>
      <w:rFonts w:ascii="Tahoma" w:eastAsia="Tahoma" w:hAnsi="Tahoma" w:cs="Tahoma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 w:line="259" w:lineRule="auto"/>
      <w:ind w:left="10" w:right="8" w:hanging="10"/>
      <w:jc w:val="center"/>
      <w:outlineLvl w:val="0"/>
    </w:pPr>
    <w:rPr>
      <w:rFonts w:ascii="Tahoma" w:eastAsia="Tahoma" w:hAnsi="Tahoma" w:cs="Tahoma"/>
      <w:b/>
      <w:color w:val="000000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ahoma" w:eastAsia="Tahoma" w:hAnsi="Tahoma" w:cs="Tahoma"/>
      <w:b/>
      <w:color w:val="000000"/>
      <w:sz w:val="3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E64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64B6"/>
    <w:rPr>
      <w:rFonts w:ascii="Segoe UI" w:eastAsia="Tahoma" w:hAnsi="Segoe UI" w:cs="Segoe UI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05A5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954</Words>
  <Characters>5439</Characters>
  <Application>Microsoft Macintosh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Harrington</dc:creator>
  <cp:keywords/>
  <cp:lastModifiedBy>Gavino Ortiz</cp:lastModifiedBy>
  <cp:revision>3</cp:revision>
  <cp:lastPrinted>2022-05-23T21:16:00Z</cp:lastPrinted>
  <dcterms:created xsi:type="dcterms:W3CDTF">2021-10-04T15:02:00Z</dcterms:created>
  <dcterms:modified xsi:type="dcterms:W3CDTF">2022-05-23T21:19:00Z</dcterms:modified>
</cp:coreProperties>
</file>